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2</w:t>
      </w:r>
      <w:r>
        <w:t xml:space="preserve"> </w:t>
      </w:r>
      <w:r>
        <w:t xml:space="preserve">เม.ย.</w:t>
      </w:r>
      <w:r>
        <w:t xml:space="preserve"> </w:t>
      </w:r>
      <w:r>
        <w:t xml:space="preserve">64)</w:t>
      </w:r>
    </w:p>
    <w:p>
      <w:pPr>
        <w:pStyle w:val="Date"/>
      </w:pPr>
      <w:r>
        <w:t xml:space="preserve">วันพฤหัสบดีที่</w:t>
      </w:r>
      <w:r>
        <w:t xml:space="preserve"> </w:t>
      </w:r>
      <w:r>
        <w:t xml:space="preserve">22</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หายเองได้ภายใน 14 วัน การที่เราป้องกันตัวเองเป็นสิ่งที่ดีนะครับ ป้องกัน ใส่หน้ากาก ล้างมือ เว้นระยะห่าง แต่ถ้าเมื่อไหร่ที่เราติด เราก็ต้องดูอาการว่าเราเป็นอย่างไรครับ อ่อนแอลง พักผ่อนน้อยก็เป็นไปได้ ให้ศึกษาข้อมูลที่เป็นทางการแล้วก็มีสติในการรับข้อมูลข่าวสารจะเป็นเกราะป้องกันที่ปลอดภัยอยู่ แต่เมื่อไรก็ตาม</w:t>
      </w:r>
      <w:r>
        <w:t xml:space="preserve"> </w:t>
      </w:r>
      <w:r>
        <w:t xml:space="preserve">ไปกังวลมากเกินไป ยังสายด่วน 1330 บางครั้งอาจจะอยู่ในอารมณ์ที่กังวล ที่กลัวด้วย ในการที่จะพูดคุยให้สบายใจขึ้นด้วยนะครับ ความกดดันของตัวเอง และสมาชิกในครอบครัว เพื่อนบ้านที่ไม่เข้าใจด้วย อย่างบางคนเพื่อนบ้านดี รู้ว่าบ้านนั้นติดก็ยกตัวอย่างชัด ๆ ครับ น้องของพวกเรารับสายความเดือดร้อนของชาวบ้านนี่เขาติดเชื้อ แล้ว 5 วัน ไอเป็นเลือด เป็นข้อสังเกตของคุณหมอไว้ด้วยครับ // ก็จะพยายามปรับระบบการติดต่อกับให้มีประสิทธิภาพสูงขึ้น แล้วก็พยายามจะกรองทางคุณถนอม และคุณ… อย่างนี้นะครับ ให้จำนวนมากมาระยะหนึ่งแล้ว แล้วถ้าครบ 14 วัน ก็จะทยอยออกจาก โรงพยาบาล จำนวนคนไข้ที่ป่วยต่อวัน ก็จะเข้าไปทดแทนส่วนที่พออกก็เชื่อว่าลักษณะการหาเตียงจะดีขึ้น ขอบพระคุณคุณหมออย่างสูงนะครับ // ยินดีครับ ขอบคุณมากครับ // ขอนิดหนึ่งครับคุณหมอ //สวัสดีครับ // สวัสดีครับ อยู่โรงพยาบาลเปาโล โชคชัย 4 ปรากฏเมียเขากักตัวอยู่ 7 วันแล้ว แจ้งไปทุกหน่วย แจ้งไป 1330 คือ ลูกน่ะติดอยู่โรงพยาบาลแล้ว ถูกไหม เมียนี่ // ส่วนเมียหรือแม่เด็กอยู่ที่บ้านหรือครับ แล้วตอนนี้เริ่มหายใจติดขัดแล้ว // อยู่ที่ไหน // ลาดพร้าว วังทองหลาง ซอย 101 ครับ // 101 นะครับ ไม่เป็นไร ไมค์เดี๋ยวทีมงานคุยหลังไมค์นะ เดี๋ยวทีมงานขอเบอร์ติดต่อโดยตรงนะ ได้ใช่ไหม // ได้นะ คุณเบอร์เขาไหม มีเบอร์เขาไหม // มีครับ ๆ // เบอร์อะไรครับ081 805 8655//ครับ เป็นผู้หญิงนะ ชื่อเล่นชื่ออะไร เอาชื่อเล่น เขาชื่อจริงน่ะครับ ชื่อจริงสุจิตราครับ // สุจิตรา 081-865-</w:t>
      </w:r>
      <w:r>
        <w:t xml:space="preserve"> </w:t>
      </w:r>
      <w:r>
        <w:t xml:space="preserve">8655 นะครับ อยู่ 7 วันยังอยู่ที่บ้าน ลูกอยู่โรงพยาบาลนะครับ ไม่เป็นไรเวลาเราไม่เยอะนะ // ครับ กราบขอบพระคุณมากครับ // เดี๋ยวจะให้ทางทีมงานโทร. ไปติดต่อคนไข้เลยครับ สบายใจขึ้นนะ ขอขอบพระคุณคุณหมออย่างสูง ขอบคุณมากครับ // ท่านเลขาธิการ สปสช. นะครับ เมื่อกี้นี้ สุดยอดจริง ๆ ก็จะเป็นประโยชน์ผู้ที่อยู่ในสิทธิ์การรักษาของ สปสช. อยู่ // คุณ เรามีวิธีการนะ นี่เริ่มสอดคล้องกับที่คุณหมอพูด ติดเชื้อนะครับ พอรู้ว่าติดเชื้ออาการหนักนี่ต้องส่งโรงพยาบาล</w:t>
      </w:r>
      <w:r>
        <w:t xml:space="preserve"> </w:t>
      </w:r>
      <w:r>
        <w:t xml:space="preserve">// ใช่ครับ // แต่ว่าติดเชื้อปั๊บ ยังไม่หนักนี่ ให้หน่วยรับส่งนี่นะ ที่บ้าน // ไม่ต้องครับ // ไปที่นั่นเลย ทำให้เขาว้าวุ่นหัวใจแน่นอน เสี่ยงสูง-เสี่ยงต่ำ กักตัวที่บ้านยังคิดหนักเลย ก็อาการไม่มาก ก็มีเจ้าหน้าที่ดูแลอยู่แล้ว มากไปกว่านั้น เขาก็จะส่งตัวได้ไง ทุกคนก็จะไปอยู่ในสายตาของหมอ ของเจ้าหน้าที่น่ะ มิฉะนั้น นะครับ ก็อันนี้ล่ะแนวทางตรงกันก็ดี ก็คิดได้ เท่าที่ผมจะคิดนะ คุณสมเกียรติครับ สวัสดีครับ // เมื่อปี 58 น่ะครับ ผมเอาปืนไปจำนำไว้ที่ร้าน</w:t>
      </w:r>
      <w:r>
        <w:t xml:space="preserve"> </w:t>
      </w:r>
      <w:r>
        <w:t xml:space="preserve">ที่ชุมพรนะครับ // ครับ // ทีนี้ผมจำนองปุ๊บ พอรุ่งขึ้นผมเข้าโรงพยาบาลเลยครับ // ครับ // ทีนี้ผมจะถามท่านถนอมว่าผมจะไปพูดกับเขาอย่างไรครับ // พี่ปืนพี่มีทะเบียนใช่ไหม //ครับ // ปืนมีทะเบียนแล้วไปจำนำเขาตั้งแต่ปี 2558 คนรับจำนำน่ะ เป็นร้านปืนหรือร้านค้าทั่วไป ร้านค้าเฟอร์นิเจอร์ // เขาไม่ได้มีอาชีพครอบครองปืน</w:t>
      </w:r>
      <w:r>
        <w:t xml:space="preserve"> </w:t>
      </w:r>
      <w:r>
        <w:t xml:space="preserve">ไปรับจำนำปืน แล้วไม่กลายเป็นเขาครอบครองปืนผิด</w:t>
      </w:r>
      <w:r>
        <w:t xml:space="preserve"> </w:t>
      </w:r>
      <w:r>
        <w:t xml:space="preserve">หรือครับ // อันไหนครับ ไม่มีหน้าที่เกี่ยวกับเรื่องนี้ เขามีหรือเปล่าก็ไม่รู้ ไปอยู่กับเขา กลายเป็นปืนติดมือ คือ ชาวบ้านจำนำกันเองใช่ไหม</w:t>
      </w:r>
      <w:r>
        <w:t xml:space="preserve"> </w:t>
      </w:r>
      <w:r>
        <w:t xml:space="preserve">ครับ นาทีนี้นี่ไปติดต่อเขาขอจำนวนไถ่ถอนจำนำไปเท่าไร คิดดอกเบี้ยให้เขาไป ไม่มีทางเป็นอย่างอื่นนะครับ มิเช่นนั้นท่านไปแจ้งความนะครับ อาวุธปืนของพี่ไปอยู่กับเขา วิธีการจำนำ แต่ผมฟังดูแล้วไม่น่าจะชอบด้วยกฎหมายไว้ก่อนนะ ถ้าถูกต้องก็ดีไป แต่ถ้าไม่ถูกแล้วไปอยู่กับเขา ไปก่อเหตุก่ออะไร // ตูมขึ้นมาปั๊บ นายสมเกียรติ เพราะว่าเขารู้ได้หมด เงินต้นพร้อมดอกเบี้ยให้เขา พี่ต้องแจ้งความเลยครับ เพราะเขาไปครอบครองไม่ได้ เพราะมันผิดมือครับ กลายเป็นปืนผิดมือ มาได้ก่อนก็ทำน่ะนะ พี่สมเกียรติไปคุยกับเขานะ // ครับ ดอกเบี้ยแพงมากครับ ดอกเบี้ยร้อยละ 5 ต่อเดือน // ไม่ได้ ดอกเบี้ยมิชอบด้วยกฎหมาย ครับ // คืออย่างนี้ บอกว่าผมขอจ่ายดอกเบี้ยตามกฎหมายนะคะ ปืนผิดมือนะ ไม่อย่างนั้นผมต้องไปแจ้งความนะ // ครับผม // เราเอาตามกฎหมายไม่เอาเปรียบเขา เขาก็เอาเปรียบเรา ไปจ่ายเพิ่มให้เขานิดหน่อย ก็ตกลงกันเจรจากันดีที่สุด แต่ถ้าเขาไม่ยอมก็แจ้งความ // ตกลงไปหาอัยการ // ยัง ไปคุยกับเจาก่อน ไปเจรจากับเขา ไปคุยกับเขาก่อน แล้วบอกเขาเลยว่าถ้าพี่ไม่คืนผมนี่ ถ้าเขาไม่ โอ.เค. ถ้าเกิดพี่เอาปืนผมไปก่อเหตุผิดกฎหมาย แจ้งปืนหายแจ้งความเท็จยุ่งอีกหนึ่ง พบอัยการอีกทีหนึ่ง // ครับผม // ครับ // สวัสดีครับ ขอบคุณครับ // คุณอุรวลี จากนนทบุรีครับ ทบทวนสิทธิ์เงินได้ ประชาชนไปกดยื่นทบทวนสิทธิ์ ไปยื่นทบทวนสิทธิ์เรียบร้อยแล้ว คือ ไม่ผ่านเกณฑ์ คือ มีรายได้พึงประเมินเกิน 300,000 บาท นะครับ เรื่องรับเรื่องราวร้องทุกข์ ถึง 30 มิถุนายนนะครับ // เพื่อจะเคลียร์พี่โทร. ไปที่ธนาคารกรุงไทย แต่กรุงไทยบอกว่าให้โทรไปที่เศรษฐกิจการคลัง // ใช่ // นะครับ ร้องทุกข์ไปให้สะเด็ดน้ำพี่ครับ ปล่อยวางนะ ทำใจ บุคคลธรรมดานะครับ แล้วตอนนี้ยังไม่ได้สตางค์ บอกทำไมช้าจัง ปกติได้คืนแล้วนะ สวัสดีครับ // ค่ะ สวัสดีค่ะ // เชิญเลยครับ ถามเรื่อง // จะถามเรื่องผ่อนรถค่ะ เคยส่งมาที่บ้านทุกเดือน ๆ มีหนังสือส่งมาที่บ้านทุกเดือน รถอะไรครับ รถอะไร // รถมอเตอร์ไซค์ค่ะ // เขาทวงหนี้มาหลายเดือนแล้วใช่ไหมครับ // ยังไม่ได้ทวงค่ะ เพราะฉันไม่มีสมบัติอะไรเลย มีแต่ตัว ถ้าเป็นเรื่องของหลาน เขาก็ต้องรับผิดชอบเขาเองครับ // แล้วดิฉันเป็นทะเบียนบ้านหลังนี้ เขาอยู่ในทะเบียน เขาสืบทรัพย์ได้ว่า มีข้างของรายนี้อยู่ในบ้าน สมมติเป็นเจ้าของเครื่องเพชรสักชุดหนึ่งอยู่ในบ้าน ที่ดินก็เอาไม่ได้ คนที่อยู่ในบ้านเรา ไปทำอะไรผิด ไม่ต้องต้องรับผิดชอบ เว้นแต่เจ้าบ้านไปรู้ไปเห็น ไปรับผิดชอบ ก็ไม่ต้องห่วงนะครับ ถ้ามีทรัพย์สินอยู่ ของเขาตามที่อยู่ในบ้านของเรา ถ้าเขามีก็ยึดได้ ก็ห้ามยึดนะ // อะไร ที่ประกอบอาชีพได้ // ไม่มีอะไรเลยค่ะ // ไม่เป็นไรครับ พี่บอกร้านให้รู้ อย่างน้อยที่สุด เอามอเตอร์ไซค์ไปคืนเขาก่อน หนักจะได้กลายเป็นเบา // ค่ะ เอาไปคืนได้ใช่ไหมคะ ด้วยนะครับ ศรีสวัสดิ์ครับ พี่จำนงค์วางสายไปเลยครับ เขาเอาเงินไปจ่ายคืนครบหมดแล้ว // ยังไม่ได้เล่มคืนยังไม่ได้ทะเบียนคืนครับ // นี่ 2-3 รายแล้วหรือพี่ถนอม // นี่มันเกิดอะไรขึ้นกับศรีสวัสดิ์ฯศรีสวัสดิ์นี่แล้วนี่นะครับ // ไม่อย่างนั้นฟ้องศาลเลยนะ // ฝากตามด้วย เพราะเขาชำระหนี้เขาเสร็จสิ้นแล้วควรจะได้รับเล่มคืนนะ ต้นปี 2564 ที่เขตเช่นกัน สรรพากรออนไลน์ เจ้าหน้าที่สรรพากรที่ยื่นแบบเสียภาษี ต้องรอนะครับ เพราะเขาก็ยืดระยะเวลาไปก่อน คุณทองพันแท้นะครับ คุณนิชกาญจน์ มีประกาศเคอร์ฟิว เฉยเลยน่ะ // ไม่มี มันเคอร์ฟิวทำไมล่ะ // ยังไม่ประกาศเคอร์ฟิว มีแค่ประกาศ ถ้าเรารับข้อมูลจากโลกออนไลน์ เราใช้ตรวจสอบเรื่องนี้ไม่ยากเลย ใช้เว็บไซต์สำนักข่าวต่าง ๆ นี่ นะครับ กับเรื่องพวกนี้ // ไปแชร์ต่อ ร่วมกระทำความผิด</w:t>
      </w:r>
      <w:r>
        <w:t xml:space="preserve"> </w:t>
      </w:r>
      <w:r>
        <w:t xml:space="preserve">ผิด พ.ร.บ. คอมฯ ไปอีกนะ ก็ปิดรอบ 3 อีก เดือดร้อนมาก ๆ ลำบากมาก รัฐมีมาตรการเยียวยาไหม</w:t>
      </w:r>
      <w:r>
        <w:t xml:space="preserve"> </w:t>
      </w:r>
      <w:r>
        <w:t xml:space="preserve">มันกลายเหมือนกับเป็นเหมือนจำเลย ในข่าวนี้นะ คราวก่อนบ่อนใช่ไหม เขาไม่มีปัญหา แต่พวกทำตัวไม่ดี ทำให้เขาถูกปิดไปด้วย แล้วก่อนที่ท่านจะได้เปิดนี่ มันเอาสาวไปนั่งเอนฯ ไปล่อกันอย่างนั้นน่ะ สุดท้ายก็เกิด ก็แพร่เชื้อกันออกมา ใครที่มีประกัน ใครที่ไม่ ใคร</w:t>
      </w:r>
      <w:r>
        <w:t xml:space="preserve"> </w:t>
      </w:r>
      <w:r>
        <w:t xml:space="preserve">คนที่ใช้บัตรทองนะ ทุกสิทธิ์ตรวจฟรีหมด คืนเงินให้กับผู้ไปตรวจ โรงพยาบาลก็อย่าทำอย่างนั้นนะครับเดี๋ยวเราไปติดตามแถลง ศบค. นิดหนึ่งนะ ท่านคงฟังสุดท้ายนะ นะครับ วันนี้ผมถึงบอกว่า เราต้องฟัง ศบค. เราปล่อยให้ข้อมูลหลุดออกมา แล้วมันตรงด้วยนะ ลาไปก่อนครับ สวัสดีครับ</w:t>
      </w:r>
    </w:p>
    <w:p>
      <w:pPr>
        <w:pStyle w:val="BodyText"/>
      </w:pPr>
      <w:r>
        <w:t xml:space="preserve">[เสียงดนตรี]</w:t>
      </w:r>
    </w:p>
    <w:p>
      <w:pPr>
        <w:pStyle w:val="BodyText"/>
      </w:pPr>
      <w:r>
        <w:t xml:space="preserve">(คุณสุภนันท์) สวัสดีครับ ต้อนรับคุณผู้ชมทุกท่านเข้าสู่ของศูนย์บริหารสถานการณ์ COVID-19 หรือ ศบค. จากทำเนียบรัฐบาล รัฐบาลประจำวันพฤหัสบดีที่ 22 เมษายน</w:t>
      </w:r>
      <w:r>
        <w:t xml:space="preserve"> </w:t>
      </w:r>
      <w:r>
        <w:t xml:space="preserve">2564 นะครับ วันนี้ยังเป็นอีก 1 วันครับ ที่ต้องจับตาอย่างใกล้ชิด สำหรับสถานการณ์การแพร่ระบาดของ COVID-19 ในประเทศไทย ที่เชื่อว่าทุกภาคส่วนร่วมไม้ร่วมมือกันเป็นอย่างดี เพื่อที่จะดึงกราฟตัวเลขผู้ติดเชื้อรายวันให้ลดลงนะครับ สำหรับวันนี้สถานการณ์รายวันจะเป็นอย่างไร รวมทั้งจะมีประเด็นสำคัญอะไร ที่อยากจะสื่อสารกับ บ้างนั้น เรียนเชิญนะครับ ท่านนายแพทย์ ทวีศิลป์ วิษณุโยธิน โฆษก ศบค. นำเรียนในรายละเอียดครับ</w:t>
      </w:r>
    </w:p>
    <w:p>
      <w:pPr>
        <w:pStyle w:val="BodyText"/>
      </w:pPr>
      <w:r>
        <w:t xml:space="preserve">(นายแพทย์ ทวีศิลป์) กราบสวัสดีครับ พี่น้องประชาชน รายงานตัวสำหรับวันนี้ครับ ก็เช่นเคยครับ</w:t>
      </w:r>
      <w:r>
        <w:t xml:space="preserve"> </w:t>
      </w:r>
      <w:r>
        <w:t xml:space="preserve">กับรายงานสถานการณ์ของไทยและโลกนะครับ และมีข้อสรุปประเด็นสำคัญของทาง EOC ของทางกระทรวงสาธารณสุข หรือที่ประชุมปฏิบัติการต่อการตอบโต้ต่อสถานการณ์ฉุกเฉินด้านสาธารณสุขนะครับ และ ศบค. ชุดเล็กนะครับ เดี๋ยวมีขึ้นมาช่วงที่ 2 ถาม-ตอบนะครับ วันนี้ครับ 1,470 รายนะครับ เป็นการติดเชื้อในประเทศทั้งสิ้นเลยนะครับ แล้วก็ทำให้ตัวเลขยืนยันสะสม 48,113 รายนะครับ เป็นการหายป่วยไปแล้ว 29,</w:t>
      </w:r>
      <w:r>
        <w:t xml:space="preserve"> </w:t>
      </w:r>
      <w:r>
        <w:t xml:space="preserve">848 ราย แต่เป็นที่น่า8เสียใจ วันนี้ตัวเลขของการเสียชีวิตเพิ่มขึ้นเป็น 7 คนนะครับ ทำให้ตัวเลขเสียชีวิตสะสม 3 ระลอกนี้เท่ากับ 117 คน คิดเป็นเฉลี่ย ก็คือ 1.24 เปอร์เซ็นต์ การสรุปรายละเอียดที่เกิดขึ้นในการประชุมนะครับ เรื่องเกี่ยวข้องกับผู้ที่เสียชีวิตนี้ ตัวเลขที่เข้ารักษาตัวอยู่ในโรงพยาบาล ณ ขณะนี้ 18,148 ราย เป็นภาระหนักทีเดียวนะครับ ด้านเจ้าหน้าที่ทางด้านบุคลากรทางด้านสาธารณสุข พวกเขาด้วย ถ้าเขาช่วยอะไรพวกเขาได้นะครับ หลาย ๆ ที่ก็มีการส่งน้ำ ส่งข้าวอะไรต่าง ๆ ก็ต้องขอกราบขอบพระคุณนะครับ แทนบุคลากรทางการแพทย์ให้พวกเราด้วยนะครับ ในโรงพยาบาล 14,000 กว่าคน โรงพยาบาลสนาม 3,593 นะครับ มาเป็นระลอกนี้สีออกน้ำตาลนี่นะครับ เป็นผู้ป่วยสะสมยืนยันเท่ากับ</w:t>
      </w:r>
      <w:r>
        <w:t xml:space="preserve"> </w:t>
      </w:r>
      <w:r>
        <w:t xml:space="preserve">19,250 ราย ซึ่งก็เป็นการค้นหาเชิงรุก 4,852 นะครับ มาจากต่างประเทศ 149 ตรงนี้ ตัวเลขอื่น ๆ ก็คงคล้าย ๆ เดิม มีประเด็นสำคัญ ซึ่งก็จะเป็นประเด็นที่ขยายความหน่อยหนึ่งนะครับ แต่ว่าอันนี้เป็นข้อมูลขวามือ ผู้รับวัคซีนเข็มที่ 1 สรุปตรงนี้ ก็คือได้เพิ่มขึ้นจากเมื่อวานนี้ 14,647</w:t>
      </w:r>
      <w:r>
        <w:t xml:space="preserve"> </w:t>
      </w:r>
      <w:r>
        <w:t xml:space="preserve">ประทานโทษครับ ประทานโทษ 18,568 พอตัวเลขสูง ๆ นี่ก็ชักงง ก็สะสมตอนนี้ 746,6</w:t>
      </w:r>
      <w:r>
        <w:t xml:space="preserve"> </w:t>
      </w:r>
      <w:r>
        <w:t xml:space="preserve">17 รายนะครับ นำเรียนนะครับ ว่าล็อตวัคซีนในชุดนี้เราได้มาอยู่ประมาณ 1 ล้านกว่า ๆ</w:t>
      </w:r>
      <w:r>
        <w:t xml:space="preserve"> </w:t>
      </w:r>
      <w:r>
        <w:t xml:space="preserve">2,000,000 นะครับ ตอนนี้ 700,000 เพราะฉะนั้น 1 เข็มแรกนี่ ก็อยู่ประมาณสัก 1,000,000 คน ตอนนี้เราได้ 740,000 กว่าคนนะครับ ก็ใกล้เคียงกับความเป็นจริงกับการที่ได้รับวัคซีนมานะครับ ไปดูรายที่เสียชีวิตนะครับ ในรายละเอียดตอนนี้มีจำนวนถึง 7 ราย ผมขออนุญาตไปเร็ว ๆ นะครับ 111 เป็นรายที่นะครับ เป็นผู้ป่วยหญิงอายุ 24 ปี อาชีพค้าขายนะครับ มีโรคประจำตัวนะครับ คือ อ้วน รักษาอยู่ในโรงพยาบาล 7 เมษายน ประวัติ 7 เมษายน ไปสถานบันเทิงนะครับ ซึ่งมีผู้ติดเชื้อ COVID-19 อยู่</w:t>
      </w:r>
      <w:r>
        <w:t xml:space="preserve"> </w:t>
      </w:r>
      <w:r>
        <w:t xml:space="preserve">นะครับ มีเชื้อ ก็คือมีอาการไข้ ไอ, เจ็บคอ แล้วก็ 19 ออกซิเจนในเลือดลดต่ำลง และมีภาวะปอดอักเสบรุนแรง แล้วจะเห็นว่าระยะเวลาไม่กี่วันเองนะครับ หลังจากที่ไปตรวจพบเชื้อนี่นะครับ รายที่ 112 เป็นผู้ป่วยหญิงไทย อายุ 68 ปี อาชีพ คือ ดูแลเด็กนะครับ ขณะป่วยอยู่ที่สระบุรี ประจำตัวก็คือภูมิแพ้ ประวัติ ก็คือ 5</w:t>
      </w:r>
      <w:r>
        <w:t xml:space="preserve"> </w:t>
      </w:r>
      <w:r>
        <w:t xml:space="preserve">เมษายน ไปสัมผัสกับผู้ป่วยยืนยันรายก่อนหน้า 19 เริ่มมีอาการไข้, ไอ 19 เข้าทำการรักษาโรงพยาบาล แล้วก็เสียชีวิตในวันที่ 20 นะครับ มีอาการหายใจลำบาก แล้วก็ใส่ท่อช่วยหายใจนะครับ รายที่ 113 เป็นผู้ป่วยผู้ป่วยชายไทย อายุ 83 ปีนะครับ ขณะป่วยอยู่ กทม. มีเรื่องของความดันโลหิตสูง แล้วก็ไขมันในเลือดสูงนะครับ 17 มีนาคม อันนี้ก็ต้องแต่เดือนก่อนโน่น อาการของการไข้สูง ไอแห้ง มีน้ำมูก อ่อนเพลีย 22 มีนาคม ก็ไปรักษาที่เอกชน แล้วก็ไปรับการตรวจคัดกรองเชิงรุกที่หน่วยรถพระราชทาน 23 มีนาคม 24 ผลพบเชื้อ 25 เข้าโรงพยาบาล หอบเหนื่อยมากขึ้น อาการทรุดลง และเสียชีวิตใน 20 เมษายน นะครับ รายที่ 114 ผู้ป่วยหญิงอายุ 64 ขณะป่วยอยู่ที่จังหวัดนครปฐมนะครับ มีเบาหวาน แล้วก็มีประวัติ วันที่ 13-15 นี่ ญาติเดินทางมาจาก กทม. มาเยี่ยมนะครับ วันที่ 16 เมษาอาเจียนเป็นเลือด ผลพบเชื้อ COVID-19 รายที่ 115 เป็นผู้ป่วยชาย อายุ 45 ปี เป็นพนักงานขับรถ ขณะป่วยอยู่ กทม. นะครับ แล้วก็มีเรื่องของความดันโลหิตสูง ไขมันในเลือดสูง วันที่ 9 เมษายน มีประวัติสัมผัสกับผู้ป่วยยืนยันก่อนหน้า ยืนยันแล้วนะครับ 17 มีนาคม มีไข้สูง 37.2 ไอ มีเสมหะ หนาวสั่น กินได้น้อยลง ยากลับบ้านไปนะครับ วันที่ 19 เมษายนเข้ามารับการรักษา ก็มีหอบ, หายใจเหนื่อย มีปอดอักเสบ เลยเสียชีวิตวันที่ 20 เมษายน รายที่ 116 เป็นผู้ป่วยชายไทย เป็นพนักงานรัฐวิสาหกิจ ขณะป่วยอยู่ กทม. นะครับ มีโรคประจำตัว คือ เบาหวาน มีประวัติสัมผัสกับผู้ป่วยรายยืนยันก่อนหน้านี้ มีไอ 20 เข้ารับการรักษาในโรงพยาบาล ใส่ท่อช่วยใจแล้วก็ผลพบเชื้อในรายเดียวกัน และเสียชีวิตรายที่ 117 รายสุดท้ายนี่นะครับ อายุ 86 ปี อาชีพรับจ้าง ขณะป่วยอยู่ กทม. มีโรคหัวใจเป็นโรคประจำตัว ผู้ป่วยยืนยันรายก่อนหน้า 16 เมษายน</w:t>
      </w:r>
      <w:r>
        <w:t xml:space="preserve"> </w:t>
      </w:r>
      <w:r>
        <w:t xml:space="preserve">ผลตรวจพบเชื้อมีไอแห้ง อ่อนเพลีย เข้ารับการรักษาในโรงพยาบาล 20 มีอาการหอบเหนื่อย ไข้สูง แล้วก็อาการแย่ลง เสียชีวิตภายในวันที่ 21</w:t>
      </w:r>
      <w:r>
        <w:t xml:space="preserve"> </w:t>
      </w:r>
      <w:r>
        <w:t xml:space="preserve">นะครับ ทั้งหมดทั้งสิ้น 7 คนนี้ต้องขอแสดงความเสียใจของญาติทั้ง 7 ท่านนี้นะครับ ก็ขอพวกเราได้รับทราบแล้วก็เรียนรู้ในประเด็นของสิ่งต่าง ๆ เหล่านี้ อย่างไรก็ตามครับ นี้ก็ยังเป็นเปอร์เซ็นต์เสียชีวิตในระลอกก็คือ 0.12 เปอร์เซ็นต์นะครับ มาดูกราฟแนวโน้มนะครับ เส้นสีแดงเป็นเรื่องที่ให้เห็นถึงการรายงานประจำวัน สีเหลือง คือ การไปตรวจแบบ Active Case Finding นะครับ ในชุมชนสังคมตอนนี้ก็ลดลง ในตัวเลข</w:t>
      </w:r>
      <w:r>
        <w:t xml:space="preserve"> </w:t>
      </w:r>
      <w:r>
        <w:t xml:space="preserve">ที่เดินเข้ามาตามโรงพยาบาลก็เยอะอยู่นะครับ นี่คือสิ่งที่ต้องพึงระวัง ยังไม่น่าไว้วางใจพูดอย่างนี้ก่อนแล้วกันนะครับ ทุกท่านต้องไม่ประมาท การ์ดอย่าตก ยังทแยง เส้นยังขึ้นอยู่นะครับ มากกว่า 1000 ทุกวัน โดยเฉพาะกรุงเทพมหานคร ถ้ามาดู Scoreboard แดงมา 3 วันแล้วนะครับ เป็น 365 เป็น 446 ในวันนี้ ทำให้ตัวเลขยืนยันสะสมอยู่ที่ 4,7</w:t>
      </w:r>
      <w:r>
        <w:t xml:space="preserve"> </w:t>
      </w:r>
      <w:r>
        <w:t xml:space="preserve">75 นะครับ รองลงมา คือ เชียงใหม่ หย่อน 100 ไปนิดเดียวนะครับ เมื่อก่อน 99 จากเดิมนี่ 100 มาตลอด หลายวัน ที่ลดลงมา 2 หลักในวันนี้ แต่ก็อย่างที่บอกนะครับ ยังชะล่าใจไม่ได้ 2,571 ระลอกนี้ของเชียงใหม่ ชลบุรี 97 นะครับ เพิ่มขึ้นมาจากเมื่อวานนี้ 1,540 บนนทบุรี 118 เพิ่มขึ้นมาจากเมื่อวานนี้เยอะทีเดียวนะครับ เกือบ 2 เท่าตัว ก็คือ 169 เมื่อวานนี้วันนี้ 118 ก็ดีขึ้นมานิดหน่อยนะครับ 897 สะสมรวมนะครับ สมุทรปราการทรงตัวอยู่ที่ 39 ขออนุญาตใช้สกอบอร์ดนี้ไปให้ท่านได้ดูในเฟซบุ๊กศูนย์ข้อมูลโควิด</w:t>
      </w:r>
      <w:r>
        <w:t xml:space="preserve"> </w:t>
      </w:r>
      <w:r>
        <w:t xml:space="preserve">นะครับ มีสะสมรวมกันไปนะครับ 77 จังหวัด ก็มีลดหลั่นกันไปนะครับ</w:t>
      </w:r>
      <w:r>
        <w:t xml:space="preserve"> </w:t>
      </w:r>
      <w:r>
        <w:t xml:space="preserve">มาดูในภาพรวมของแผนที่ประเทศไทย ระลอกนี้ตั้งแต่ทำเป็นสัปดาห์ ๆ นะครับ ตั้งแต่ขาวในช่วงของ 28 ถึงต้นเมายน สีเหลือง มาสีแดง สีแดงเข้มนะครับ ในวันที่ 18 ถึง 22</w:t>
      </w:r>
      <w:r>
        <w:t xml:space="preserve"> </w:t>
      </w:r>
      <w:r>
        <w:t xml:space="preserve">กับสัปดาห์ก่อนหน้านี้นะครับ 22 นะครับ ก็ 5 วันนี้ ถึง</w:t>
      </w:r>
      <w:r>
        <w:t xml:space="preserve"> </w:t>
      </w:r>
      <w:r>
        <w:t xml:space="preserve">ตั้งแต่วันอาทิตย์ที่ผ่านมานี่ ก็ยังอยู่ในปรากฏการณ์ก็จะเข้มกว่าสัปดาห์ที่แล้วตรงนี้ ส่วนทั้งเดือนนี้มาก็ขวาสุดนะครับ แดงไปเกือบทั้งหมดนะครับ มาดูในรายวันนะครับ ก็จะเป็นกราฟอีกตัวหนึ่ง ซึ่งทำให้เห็นเป็นรายวัน วันนี้ขวามือสุดคือ 22 เมษายนเขียวพอสมควรนะครับ แล้วก็เขียวจากสีแดงก็สีส้มลงไปนะครับ เพราะฉะนั้้น ตรงนี้ดูปราการณ์ ดูเหมือนว่าจะทรง ๆ อย่างนั้นแล้วกันนะครับ ยังไม่อยากบอกว่าดีขึ้นจากวันที่ผ่านมา สถานการณ์ของโลก 144 ล้านเศษ ๆ นะครับ แล้วก็ตัวเลขล่างที่น่ากังวลใจ คือ ทั้งโลกนี่ คือ รายงานขึ้นมา คือ 880,977</w:t>
      </w:r>
      <w:r>
        <w:t xml:space="preserve"> </w:t>
      </w:r>
      <w:r>
        <w:t xml:space="preserve">รายที่ติดเชื้อในวันเดียว จำนวนเกือบ ๆ แตะล้านเลยนะครับ ผมไม่แน่ใจว่านี่ New Hight สำหรับผมนะครับ คราวนี้ตัวเลข 880,000 นี่ ถ้าจำไม่ผิดนี่น่าจะเป็น New High สำหรับผม สถิติอีกรอบหนึ่ง ซึ่งถือว่าสูงมาก ๆ นะครับ 14,088 ก็มีตัวเลขของคนไทยเข้าไปด้วยนี่นะครับ ที่เรารายงานเข้าไป เป็น 3,000,000 กับ 70,000 กว่า อันดับของการติดเชื้อเยอะที่สุดนะครับ อยู่ที่อินเดีย ของรายวัน คือ 15,000 200,000 ปลาย ๆ ก็เยอะแล้วก็ของไทยอยู่ที่ 105 นะครับ แล้วก็เมื่อวานอยู่ที่ 106 แล้วก็ขยับขึ้นมา 1 อันดับนี้ ไปดูที่ทางเอเชียของเรานะครับ ทางอินเดียอย่างที่บอก 300,000 กว่านี้นะครับ แล้วก็ทางอินโดนีเซีย 5,000 กว่า ฟิลิปปินส์นี่ 9,200 มาเลเซียนี่ 2,300 กัมพูชา 303 นะครับ ก็คือยัง 3 หลักอยู่นะครับ มาประชุมที่ของทางศูนย์ ศบค. ชุดเล็กนี่นะครับ มีการนำข้อมูลที่ทางกรมควบคุมโรคไปวิเคราะห์ เรื่องอัตราการเสียชีวิต 3 ระลอกระลอกแรกปีที่แล้ว ตั้งแต่มกราคม ระลอก 2 ต้นปีระลอก 3 คือ ตอนเมษายนนี้นะครับ มาดูกันนะครับ ว่าตัวเลขนี้แตกต่างกันอย่างไรเห็นนะครับ ว่าระลอกแรกนี่ เสียชีวิตไป 66 คน จาก 6,000 กว่า กรอบบนสุดก่อนนะครับ แล้วก็มกราคม 2564 เมษายนเดือนเดียวนี่ 16 คนไปแล้วนะครับ แต่เปอร์เซ็นต์ที่สูงที่สุด กลับกลายเป็นอยู่ช่วงของระลอกแรก ก็คือ 0.82 ระลอก 2 0.13 ละรอกนี่ 0.10 แต่ว่าจะเห็นตัวเลขของระลอกนี้นะครับ 14,780 เราจะเห็นตัวเลขมันเพิ่มทะยานขึ้นมา แล้วตัวเลขของแค่เดือนเดียวนี่นะครับ 17,000 เข้าไปแล้ว</w:t>
      </w:r>
      <w:r>
        <w:t xml:space="preserve"> </w:t>
      </w:r>
      <w:r>
        <w:t xml:space="preserve">นะครับ ตรงนี้ ของคนไทยระลอกแรกเยอะกว่านะครับ คนต่างชาติ 28 ต่อ 9</w:t>
      </w:r>
      <w:r>
        <w:t xml:space="preserve"> </w:t>
      </w:r>
      <w:r>
        <w:t xml:space="preserve">26 ต่อ 1 และ 15 ต่อ 1 ในปัจจุบันนี้ ขึ้นมาให้ไปดูว่ามีปัจจัยเสี่ยงที่โยงไปกับสถานที่ ความทุกข์จะมาอยู่ที่กรอบที่ตีเส้นนี่นะครับ ก็คือสถานบันเทิงนะครับ แล้วก็ทำงานในแหล่งชุมชน ตลาด</w:t>
      </w:r>
      <w:r>
        <w:t xml:space="preserve"> </w:t>
      </w:r>
      <w:r>
        <w:t xml:space="preserve">การติดเชื้อคนในครอบครัวนะครับ อันนี้ครับ ที่ตีกรอบให้เห็นภาพ 3 ปัจจัยเสี่ยงตรงนี้ใน 3 ช่วงก็ยังคล้าย ๆ กันดังนี้อยู่ ก็ฝากให้เป็นที่เรียนรู้กันนะครับ แล้วมาดูว่าอายุล่ะครับ ในสไลด์ถัดไปนี่ พบว่าอายุน้อยที่สุด ก็คือในช่วงระลอกนี้ ้นี่นะครับ 56 ปี ย้อนกลับไปของระลอกที่ 2 ก็คือ 64 กับระลอกแรก คือ 58 แล้วก็อายุโดยส่วนใหญ่นี่ทางของเรา ณ ตอนนี้ก็อายุมากกว่า</w:t>
      </w:r>
      <w:r>
        <w:t xml:space="preserve"> </w:t>
      </w:r>
      <w:r>
        <w:t xml:space="preserve">60 ปีขึ้นไปอยู่นะครับ ก็ยังไม่ได้มาก ไม่เหมือนในช่วง</w:t>
      </w:r>
      <w:r>
        <w:t xml:space="preserve"> </w:t>
      </w:r>
      <w:r>
        <w:t xml:space="preserve">ตอนระลอกแรกในคือตอนปี 2563 นี่ ก็จะเห็นว่าอายุ 45-60 ปี32 คนที่เยอะที่สุดเลยนะครับ ในช่วงตรงนั้น นะครับ ที่ไฮไลต์สีแดงอยู่ตรงนั้น การมีโรคประจำตัวก็เป็นความเสี่ยงเหมือน ๆ กันของทุกระลอก ก็จะเห็นว่า ในระลอกที่เป็นระลอกที่ 1 นี่นะครับ ความเสี่ยงของคนที่มีโรคประจำตัว ก็คือประมาณสัก 64 เปอร์เซ็นต์ มาระลอกของเดือนมกราคม คือ 89 เปอร์เซ็นต์ และละรอกนี้ 90 เปอร์เซ็นต์ละเอียดนะครับ เบาหวาน, ความดัน, อ้วน, ปอดแล้วก็สมองนะครับ แล้วก็หลอดเลือดสมอง แล้วก็มีไทรอยด์ ไขมัน ติดเตียงครับ ก็สิ่งที่สำคัญตอนนี้ก็อยากจะให้เห็นถึงข้อสรุป ก็คือปัจจัยเสี่ยง ไม่ว่าจะเป็นแหล่งชุมชนนะครับ สถานบริการต่าง ๆ นะครับ ที่เป็นความเสี่ยง แล้วก็เกือบครึ่งหนึ่งในผู้เสียชีวิตในปี 2564 นี้ จากคนในครอบครัว นำเรียนว่าเรามีความเสียใจที่เกิดขึ้นกับทางผู้ที่เสียชีวิตกันอยู่แล้วนะครับ แต่ผมก็เชื่อว่าคนในครอบครัวก็มีความเสียใจไม่ยิ่งหย่อนไปกว่ากันขอให้พวกเราทุกคนนะครับ เป็นอุทาหรณ์ดูแลซึ่งกันและกันนะครับ สิ่งที่เกิดขึ้น ไม่อยากมีใครให้เกิด แต่ขณะเดียวกันก็ขอให้เป็นอุทาหรณ์ทั้งประเทศเพื่อเราจะได้เซฟคนที่เหลือให้ได้ปลอดภัยนะครับ มาได้รับการวิเคราะห์กันอีกเรื่องหนึ่งครับ เป็นเรื่องของการดูกลุ่มก้อนคลัสเตอร์ อยู่กลุ่มก้อนปัจจุบันนี้นะครับ ในช่วงที่สัปดาห์นี้ ขวามือก่อนแล้วกันนะครับ 20 คือ 5 วันที่ผ่านมานี่ Cluster ที่นครราชสีมา มี 5 กลุ่มก้อน แล้วก็ 71 คนที่ติดเชื้อไปแล้ว พระนครศรีอยุธยา กลุ่มก้อน 5 คน ของสัปดาห์ที่ผ่านมาก็อยู่ซ้ายมือ แต่ขออนุญาตไม่อ่านนะครับ ก็นำเรียนว่า ก็ถึงแม้ว่าจะลดลง แต่ตัวเลขก็เยอะพอสมควรนะครับ กลุ่มก้อนนครราชสีมา ที่กลุ่มก้อนนี้นะครับ ที่เกิดขึ้นที่นครราชสีมา ทางกรมควบคุมโรคก็ได้วิเคราะห์ออกมา มีถึง 7 คลัสเตอร์นะครับ ซึ่งเกิดขึ้นทั้งนครราชสีมา แล้วก็รวมที่ชัยภูมิด้วย ถือเป็นพื้นที่ใกล้เคียงกันแล้วกันนะครับ เอามาใส่ในนี้งานเลี้ยงวันเกิด ตัวช่องขวามือจะเล็กนิดหนึ่งนะครับ ขออภัย เนื่องจากมีเนื้อหาพอสมควร อยากให้อยู่ในหน้าเดียวกันนี่นะครับ เห็นตัวเลข 1 ขวามือที่อยู่ในแผนที่ กลุ่มก้อนที่เป็นสีแดง ติดไปก้อนใหญ่ ก็คือ 47 ราย เป็นงานเลี้ยงวันเกิดที่ปากช่องนะครับ Index Case ก็คือ เป็นกลุ่มเพื่อนนี่ไปเที่ยวมาจากเยาวราช และมาในตรงนี้ ก็ทำให้เกิด Cluster อีก 7 Cluster ผมไปเร็ว ๆ นะครับ โรงเหล้าในอำเภอเมืองนะครับ แล้วก็หมูกระทะนะครับ แล้วก็ร้านคาราโอเกะ ในนครเมืองราชสีมานะครับ แล้วไปที่ผับบาร์ของชัยภูมิ งานเลี้ยงทหารอากาศ ที่อำเภอเมือง อาจจะเกิดขึ้นแตกต่างหกันไป อันนี้คลัสเตอร์ต่าง ๆ แยกกันแล้วกันนะครับ งานเลี้ยงทหารอาการที่นครเมืองราชสีมานะครับ แล้วก็กลุ่มครอบครัวของบุคลากรทางการแพทย์ที่ชัยภูมิ อันนี้เข้าไปอีก 8 รายนะครับ สิ่งที่เกิดขึ้นตรงนี้ครับ ก็ขออนุญาตได้สรุปข้อมูลที่มีการประชุมกัน</w:t>
      </w:r>
      <w:r>
        <w:t xml:space="preserve"> </w:t>
      </w:r>
      <w:r>
        <w:t xml:space="preserve">ในตรงนี้ ก็ขอไปที่คำถามเลยแล้วกันนะครับ</w:t>
      </w:r>
    </w:p>
    <w:p>
      <w:pPr>
        <w:pStyle w:val="BodyText"/>
      </w:pPr>
      <w:r>
        <w:t xml:space="preserve">(คุณสุภนันท์) ครับ ที่เราจะเห็นตามข่าวว่าลักษณะอาการจะคล้าย ๆ อัมพฤกษ์นะครับ ตกลงอาการดังกล่าวเกิดขึ้นจากการรับวัคซีน แบบนี้จะต้องพิจารณาที่จะให้หยุดรับวัคซีนอย่างไรครับ</w:t>
      </w:r>
    </w:p>
    <w:p>
      <w:pPr>
        <w:pStyle w:val="BodyText"/>
      </w:pPr>
      <w:r>
        <w:t xml:space="preserve">(นายแทพย์ ทวีศิลป์) ครับ เรื่องของวัคซีน เมื่อเช้านี้ที่ประชุมทาง EOC ของกระทรวงสาธารณสุขนะครับ ซึ่งมีท่านปลัดกระทรวงสาธารณสุขพูดคุยกันถึงเรื่องนี้แล้วก็เป็นประเด็นใหญ่ที่มี</w:t>
      </w:r>
      <w:r>
        <w:t xml:space="preserve"> </w:t>
      </w:r>
      <w:r>
        <w:t xml:space="preserve">ข้อมูลจากทางคณะกรรมการ ใช้ว่าเป็นคณะกรรมการพิจารณาเหตุการณ์ไม่พึงประสงค์จากวัคซีนเข้ามาด้วย ซึ่งมีจากกลุ่มวิชาชีพทางด้านการโรคติดเชื้อนะครันบ ทางด้านโรงเรียนแพทย์ ได้ให้ความเห็นกันอย่างกว้างขวาง นะครับ 6 รายที่เกิดขึ้นนี่ เป็นรายที่ 8 ถึง 13 โดยสรุปเกี่ยวข้องกับการฉีดวัคซีน อันนี้อันที่ 1 นะครับ อันที่ 2 มา เราก็โยงไปกับเรื่องของการฉีดมันเกี่ยวข้องกับล็อตอะไรทั้งหลายหรือเปล่า ไม่เกี่ยวครับ เพราะฉะนั้น ล็อตต่าง ๆ ที่เกี่ยวต่อได้เนื่องจากประโยชน์ของการฉีดวัคซีนนี่มีมากกว่าในเรื่องของข้อมูลที่เกิดขึ้น เพราะฉะนั้น ฉีดกันเป็นแสนแล้วเกิดขึ้น ตรงนี้ไม่เป็นเหตุที่หยุดในการที่จะให้วัคซีนต่อ ๆ ไป การให้วัคซีนถือเป็นเรื่องที่สำคัญนะครับ อันนี้ก็เลยว่านำเรียนว่า จะมีการลงไปในรายละเอียดยิ่งขึ้นนะครับ เพื่อให้เกิดความมั่นใจของพี่น้องประชาชน ทางที่ประชุมก็มอบให้กรมควบคุมโรคนะครับ แล้วก็ทางนักวิชาการทั้งหลายไปเป็นข้อสรุปต่าง ๆ โดยละเอียดไปรีวิวให้ชัดแจ้ง มีข้อมูลจากทาง WHO ก็บอกถึงปรากฏการณ์ที่ฉีดเป็นกลุ่มก้อนใหญ่ ๆ นี้ อาจจะมีลักษณะก็คืออาการคล้าย Stroke หรือ หลอดเลือดสมองนี่มีรายงานมาเหมือนกัน แต่ในครั้งนี้ยังไม่มีการสรุป ว่าเป็นอย่างนั้นหรือไม่ แต่ให้นำข้อมูลต่าง ๆ มาเป็นทางการอีกรอบหนึ่ง แต่ในเบื้องต้น ก็เนื่องจากว่าทุกรายไม่ได้เป็นอาหาการหนักอะไรอย่างไร ก็ขอให้การดำเนินการ การฉีดวัคซีนต่อ แต่เน้นย้ำว่าด้วยความสมัครใจ ไม่มีการบังคับใด ๆ ทั้งสิ้น แม้ว่าจะเป็นบุคลากรทางการแพทย์นะครับ ทุกอย่างต้องให้ข้อมูลให้ผู้นั้นเป็นผู้ตัดสินใจด้วยตัวท่านเอง ความเสี่ยง ท่านจะเกิดอะไรขึ้นทั้งหลายต้องอย่างที่บอกว่าวัคซีนชุดนี้ที่เป็นลักษณะ</w:t>
      </w:r>
      <w:r>
        <w:t xml:space="preserve"> </w:t>
      </w:r>
      <w:r>
        <w:t xml:space="preserve">ของการฉีดแบบฉุกเฉิน ทั่วโลกก็เจอแบบนี้</w:t>
      </w:r>
      <w:r>
        <w:t xml:space="preserve"> </w:t>
      </w:r>
      <w:r>
        <w:t xml:space="preserve">ผมเองก็รับความเสี่ยงนี้มา แต่ว่าไม่เป็นอะไรเลย 100,000 เมื่อเช้านี้มีรายงานนะครับ เมื่อสักครู่ที่ผมรายงานไป วันเดียวนะครับ 41,670 รายนะครับ แล้วก็ฉีดสะสมของเข็มที่ 2 อีก 10,560 ตีเสียว่า 150,000</w:t>
      </w:r>
      <w:r>
        <w:t xml:space="preserve"> </w:t>
      </w:r>
      <w:r>
        <w:t xml:space="preserve">ที่ฉีดกันไป เกิดขึ้นแค่ 6 รายนี่ครับ อย่าเรียกว่าแค่ เกิดขึ้น 6 ราย ก็มีความห่างกันพอสมควร ก็เดินหน้ากันฉีดวัคซีนเป็นคำตอบ ซึ่งทั่วโลกก็ทำอย่างนี้ เพราะฉะนั้น เดี๋ยวมีอะไรเพิ่มเติมในข้อมูลที่เกี่ยวข้องกับการประชุมด้านนี้ ก็จะนำมารายงานให้ผู้ชมได้ทราบด้วยครับ ไม่มีการปิดบังใด ๆ ทั้งสิ้นครับ</w:t>
      </w:r>
    </w:p>
    <w:p>
      <w:pPr>
        <w:pStyle w:val="BodyText"/>
      </w:pPr>
      <w:r>
        <w:t xml:space="preserve">(คุณสุภนันท์) ครับ คำถามต่อไปเป็นความกังวลใจจากคุณผู้ชมที่ติดตามการแถลงข่าว ตอนนี้เกิด Cluster ใหม่ ๆ กระจายอยู่ทั่วไปนะครับ แบบนี้สถานประกอบการเองก็ไม่มีความมั่นใจ ว่าจุดที่เราไปใช้บริการ ไม่ว่าจะเป็นร้านอาหาร หรือว่าระบบขนส่งสาธารณะต่าง ๆ จุดที่เราไปนี่ เป็นแหล่งแพร่กระจายเชื้อโรคจนเกิดเป็น Cluster ใหม่</w:t>
      </w:r>
    </w:p>
    <w:p>
      <w:pPr>
        <w:pStyle w:val="BodyText"/>
      </w:pPr>
      <w:r>
        <w:t xml:space="preserve">(นายแพทย์ ทวีศิลป์) ครับ เรื่องนี้ก็มีการพูดคุยกับที่ประชุมของทาง ศบค. ชุดเล็กนะครับ ก็ได้รับทราบเพื่อเป็นการนอกจากการรักษานี่ ป้องกันนี่ก็คือโดยรู้อยู่แล้วก็มีความเสี่ยงที่สถานบันเทิง แล้วเครื่องมืออะไรล่ะครับ ที่จะไปป้องกันตรงนี้ได้ ทางกรมอนามัยได้เข้ามาให้ข้อมูล คือ การติดตั้งที่เรียกว่า</w:t>
      </w:r>
      <w:r>
        <w:t xml:space="preserve"> </w:t>
      </w:r>
      <w:r>
        <w:t xml:space="preserve">“</w:t>
      </w:r>
      <w:r>
        <w:t xml:space="preserve">Thai Stop COVID</w:t>
      </w:r>
      <w:r>
        <w:t xml:space="preserve">”</w:t>
      </w:r>
      <w:r>
        <w:t xml:space="preserve">ซึ่งเป็นระบบการประเมินตนเอง ซึ่งตอนนี้ให้ทางประธานโรคติดต่อร่วมกับนายแพทย์สาธารณสุขซึ่งเป็นเลขาฯ นโยบายตรงนี้ไปทั่วประเทศ ถือโอกาสนี้นะครับ ให้เขาเอาชุดข้อมูลนี่นะครับ ไปประเมินตนเอง ว่า ณ ตอนนี้ ยกตัวอย่างว่า ลงทะเบียนไหม มีการควบคุมลูกค้าไม่ให้แออัดไหม มีสวมหน้ากากอนามัยให้กับลูกค้าอะไรต่าง ๆ คือ ระบบนี้ให้เขาไปทำนะครับ แล้วก็รายงานขึ้นมา มีระบบ Report เป็นปัจจุบัน 3 จังหวัดขอประทานโทษครับ มีขอนแก่น นนทบุรี ภูเก็ต ตอบแบบสอบถามเยอะมาก ต้องขอบคุณสถานประกอบการทั้งหลาย แล้วก็รวมถึงมีการควบคุมได้ดี 3 จังหวัดแรกที่มีการดำเนินตัวเองแล้วก็ของการควบคุม ยโสธร มุกดาหาร นนทบุรี ภูเก็ต 3 จังหวัดแรก นะครับ ควบคุมอีก 3 จังหวัดนี้ ต้องขอขอบคุณนะครับ ตรงนี้เป็นกลไกของภาครัฐและเอกชนเป็นคนทำ</w:t>
      </w:r>
      <w:r>
        <w:t xml:space="preserve"> </w:t>
      </w:r>
      <w:r>
        <w:t xml:space="preserve">2 ประสานแรกนี้ ถ้าร่วมมือกันอย่างจริงจัง ประสานสุดท้าย ก็คือของประชาชนที่จะทำให้เราทำงานได้ดียิ่งขึ้น นี่จะเป็นสิ่งที่การันตีหลังจากที่ระลอกนี้เบาบางลงไป ระบบนี้ต้องทำงาน แล้วก็ทำให้เรามั่นใจว่าจะไม่เป็นแหล่งแพร่เชื้ออีกต่อไปนะครับ นี่คือสิ่งที่เกิดขึ้นครับ</w:t>
      </w:r>
    </w:p>
    <w:p>
      <w:pPr>
        <w:pStyle w:val="BodyText"/>
      </w:pPr>
      <w:r>
        <w:t xml:space="preserve">(คุณสุภนันท์) ครับ ขออนุญาตคำถามสุดท้ายนะครับ จากทาง ThaiPBS นะครับ ในกรณีที่ผู้ติดเชื้อป่วยเป็น Positive ไปอยู่ที่โรงพยาบาลสนามแบบนี้จะทำให้คนไม่มีอาการหรือมีอาการน้อยรับเชื้อเพิ่มหรือเปล่า แล้วจะนำไปสู่การรับเชื้อ การกลายพันธุ์ของเชื้อ และจะทำให้อาการรุนแรงขึ้นหรือไม่ครับ</w:t>
      </w:r>
    </w:p>
    <w:p>
      <w:pPr>
        <w:pStyle w:val="BodyText"/>
      </w:pPr>
      <w:r>
        <w:t xml:space="preserve">(นายแพทย์ ทวีศิลป์) นำเรียนนะครับว่า ระบบที่เราเรียกว่าเอาคนไปอยู่รวมกัน ไม่ว่าจะเป็นโรงพยาบาลสนาม หรือเอาคนไแอยู่รวมกัน หรือที่เรียกว่า ต่างประเทศจนเราพูดกันจนติดปาก คือ คนกลุ่มเดียวกัน โรคเดียวกัน มาอยู่ที่เดียวกัน ในเรื่องของการโรคระบาดจะต้องใช้ทรัพยากร</w:t>
      </w:r>
      <w:r>
        <w:t xml:space="preserve"> </w:t>
      </w:r>
      <w:r>
        <w:t xml:space="preserve">ทั้งพยาบาล ทั้งสถานที่ ทั้งชุด Cover เยอะแยะนี่นะครับ เพราะฉะนั้น การมาอยู่รวมกันนี่ ไม่ได้ให้เขามาอยู่แบบสบาย ๆ นะครับ โดยการมาคลุกคลีกันอย่างที่เคยบอกว่า เราจะต้องเว้นระยะห่าง แล้วที่สำคัญ คือ ทุกคนต้องใสหน้ากาก อย่างน้อยเป็นหน้ากากอนามัยทางการแพทย์นี่นะครับ ซึ่งจะเป็นการป้องกันและแพร่กระจาย การอยู่รวมกันตรงนี้และอยู่ในการดูแลของบุคลากรทางการแพทย์ เป็นมาตรฐานที่สูงกว่าการอยู่ที่บ้าน</w:t>
      </w:r>
      <w:r>
        <w:t xml:space="preserve"> </w:t>
      </w:r>
      <w:r>
        <w:t xml:space="preserve">นะครับ แล้วก็สูงกว่าการอยู่ในชุมชน เพราะฉะนั้น เป็นการออกแบบระบบนี้ขึ้นมา ก็มั่นใจในระดับหนึ่งและก็ไม่ได้เกิดขึ้นที่ประเทศไทยนะครับ ที่อู่ฮั่นที่เขาทำมาตั้งแต่ระลอกแรก ที่เห็นเขาสร้างโรงพยาบาลสนามนี่ ก็สามารถจัดการได้ ซึ่ง ณ ตอนนี้เกิดขึ้นในกรุงเทพมหานคร ในเชียงใหม่ อย่างในเชียงใหม่ก็ดูเรียบร้อยดี ของกรุงเทพมหานครก็ดูดี แต่สิ่งต่าง ๆ ต้องเกิดความร่วมมือกันของผู้ป่วย ของผู้ป่วยที่อยู่ภายในด้วย อันนี้สำคัญมาก บุคลาการทางการแพทย์ อันนี้เราเทรนด์กันมา เรารู้อยู่แล้วผู้ป่วยที่อยู่ด้วยกันในนั้นอาจจะเป็นของใหม่ ที่จะต้องเข้าไป ก็เป็นของใหม่ ฝากท่านเรียนรู้ไปด้วยกันพร้อม ๆ กัน แล้วก็เป็นผู้ป่วยที่ดี ปฏบัติเราจะผ่านพ้นตรงนี้ไปด้วยกัน ของการมาเจอเชื้อกัน มาผสมโรคกัน อาจจะทำให้เกิดการกลายพันธุ์อะไรทั้งหลาย แต่อย่างที่บอกถ้าเรามีสุขอนามัยส่วนตัวที่ดี เรื่องต่าง ๆ เหล่านี้ แบจะไม่เกิดและเกิดน้อยมากครับ</w:t>
      </w:r>
      <w:r>
        <w:t xml:space="preserve"> </w:t>
      </w:r>
      <w:r>
        <w:t xml:space="preserve">อย่างนั้นนะครับ</w:t>
      </w:r>
    </w:p>
    <w:p>
      <w:pPr>
        <w:pStyle w:val="BodyText"/>
      </w:pPr>
      <w:r>
        <w:t xml:space="preserve">(คุณสุภนันท์) สำหรับวันนี้ไม่มีประเด็นคำถามเพิ่มเติม คุณหมอจะมีอะไรทิ้งท้ายไหมครับ</w:t>
      </w:r>
    </w:p>
    <w:p>
      <w:pPr>
        <w:pStyle w:val="BodyText"/>
      </w:pPr>
      <w:r>
        <w:t xml:space="preserve">(นายแพทย์ ทวีศิลป์) ผมได้จดหมายน้อยเข้ามา ณ วันนี้นะครับ ทางสำนักงานตรวจคนเข้าเมืองนะครับ ได้มีเรื่องแจ้งที่พักอาศัยของคนต่างชาติที่</w:t>
      </w:r>
      <w:r>
        <w:t xml:space="preserve"> </w:t>
      </w:r>
      <w:r>
        <w:t xml:space="preserve">พำนักในประเทศไทยนะครับ เขาแจ้งมาเนื่องจากระบบการรับแจ้งอินเทอร์เน็ตขัดข้อง ขอความร่วมมือให้แจ้งช่องทางผ่านทางไปรษณีย์ บอกให้ส่งทางไปรษณีย์ ซึ่งมีทางอินเทอร์เน็ต มันมี 3 ช่องทาง ทางอินเทอร์เน็ต ขอให้ใช้ไปรษณีย์เป็นหลักที่ใช้ติดต่อไปยังตรวจคนเข้าเมืองนะครับ เพื่อที่จะได้คงเป็นการเคร่งครัดของ DNSTT</w:t>
      </w:r>
      <w:r>
        <w:t xml:space="preserve"> </w:t>
      </w:r>
      <w:r>
        <w:t xml:space="preserve">ตรงนี้มีรายละเอียดอย่างไร ขอฝากเพิ่มเติมเข้าไป จะได้ช่วยกันนะครับ สรุปสุดท้ายตรงนี้ ก็เราพบกัน 11.30 น. และ 15.30 น. จะมีข้อมูลต่าง ๆ หลาย ๆ ครั้งเรื่องของเตียง ตรงนี้ต้องฝากนะครับ ว่ามีความห่วงกังวล เรื่องของเตียงที่โทร. สายเข้ามา ในฐานะผอ. ศบค. และได้ทดสอบระบบ 1668 1669 1330 ซึ่งมีข้อติดขัด ตอนนี้ประชุมกันอย่างเข้ม 10.00 น. วันนี้ ท่านปลัดกระทรวงสาธารณสุขนะครับ และเมื่อเช้านี้มี กทม. มาพูดคุยใน ศบค. ชุดเล็ก ผมออกมาก่อนยังไม่ได้ข้อสรุปที่ชัดเจน แต่ 15.00 น. ทุกคนเป็นทุกข์เป็นร้อน แล้วก็ไม่สบายใจ ผมคนหนึ่งล่ะครับ ที่ไม่สบายใจว่ามีคนหลายร้อยคนหรือร่วมพันคนที่ยังติดเชื้อและนอนรออยู่ที่บ้าน รอเตียงอยู่ เรามีความกังวลใจมากไม่แพ้ท่านนะครับ ทุกอย่าง ทุกนาที ที่เราคิดกันอยู่ตรงนี้ ที่เพิ่มขึ้นมา โรงพยาบาลต่าง ๆ ที่เปิดขึ้นมามีความคืบหน้าอย่างไร 15.00 น. มาแจ้งให้ท่านทราบโดยเร็ว ฝากทุกท่านดูแลสุขภาพให้ตัวเองได้ดีนะครับ ไม่ติดเชื้อนะครับ ทุก ๆ ท่านจะได้ปลอดเชื้อ ขอกราบขอบพระคุณเป็นอย่างสูงครับ</w:t>
      </w:r>
    </w:p>
    <w:p>
      <w:pPr>
        <w:pStyle w:val="BodyText"/>
      </w:pPr>
      <w:r>
        <w:t xml:space="preserve">(คุณสุภนันท์) ครับ กราบขอบพระคุณนะครับ โฆษก ศบค. ท่านนายแพทย์ ทวีศิลป์ วิษณุโยธิน นะครับ วันนี้มานำเรียนในส่วนของรายละเอียด โฟกัสไปที่สถานการณ์รายวัน ณ วันนี้ 1,470 ราย กังวลนะครับ กับตัวเลขการติดเชื้อที่อยู่หลักพัน อีกมุมหนึ่ง จากตัวเลขที่ก่อนหน้านี้ เพิ่มขึ้นเรื่อย ๆ แต่ในช่วง 3-4 วันที่ผ่านมา ตัวเลขค่อนข้างทรงตัว ถ้าเกิดเราร่วมไม้ร่วมมือกันเป็นอย่างดี รายวันน่าจะลดลงได้ในไม่ช้านะครับ ลำดับต่อไปครับ เป็นการแถลงข่าวภาคภาษาอังกฤษ เพื่อที่จะสื่อสารให้กับชาวต่างชาติที่อยู่ ในประเทศไทย ขอเรียนเชิญท่าน ณัฐภานุ นพคุณ รองโฆษกกระทรวงการต่างประ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 ี</w:t>
      </w:r>
    </w:p>
    <w:p>
      <w:pPr>
        <w:pStyle w:val="BodyText"/>
      </w:pPr>
      <w:r>
        <w:t xml:space="preserve">(คุณสุภนันท์) ครับขอบพระคุคณนะรครัับ ท่านณัฐภาณุ นพคุณ รองอธิบดีกรมสารนิเทศและรองโฆษกกระทรวงการต่างประเทศนะ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2 เม.ย. 64)</dc:title>
  <dc:creator/>
  <cp:keywords/>
  <dcterms:created xsi:type="dcterms:W3CDTF">2021-04-22T05:53:56Z</dcterms:created>
  <dcterms:modified xsi:type="dcterms:W3CDTF">2021-04-22T05: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เมษายน 2564 เวลา 11.10 น.</vt:lpwstr>
  </property>
  <property fmtid="{D5CDD505-2E9C-101B-9397-08002B2CF9AE}" pid="3" name="subtitle">
    <vt:lpwstr/>
  </property>
</Properties>
</file>